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Раз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БИбд-4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80851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9032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90447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45395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51298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51692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50945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49600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азин Никита Андреевич, НБИбд-402-18</dc:creator>
  <dc:language>ru-RU</dc:language>
  <cp:keywords/>
  <dcterms:created xsi:type="dcterms:W3CDTF">2021-11-10T16:19:28Z</dcterms:created>
  <dcterms:modified xsi:type="dcterms:W3CDTF">2021-11-10T16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